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A9D1D" w14:textId="77777777" w:rsidR="007D2A4F" w:rsidRDefault="009638D0">
      <w:pPr>
        <w:pStyle w:val="Heading2"/>
      </w:pPr>
      <w:bookmarkStart w:id="0" w:name="title"/>
      <w:bookmarkEnd w:id="0"/>
      <w:r>
        <w:rPr>
          <w:i/>
        </w:rPr>
        <w:t>[</w:t>
      </w:r>
      <w:proofErr w:type="spellStart"/>
      <w:r w:rsidR="0062656F">
        <w:rPr>
          <w:i/>
        </w:rPr>
        <w:t>Ninjabot</w:t>
      </w:r>
      <w:proofErr w:type="spellEnd"/>
      <w:r>
        <w:rPr>
          <w:i/>
        </w:rPr>
        <w:t>]</w:t>
      </w:r>
    </w:p>
    <w:p w14:paraId="66AA5D04" w14:textId="77777777" w:rsidR="007D2A4F" w:rsidRDefault="009638D0">
      <w:pPr>
        <w:pStyle w:val="Heading4"/>
      </w:pPr>
      <w:bookmarkStart w:id="1" w:name="name"/>
      <w:bookmarkEnd w:id="1"/>
      <w:r>
        <w:rPr>
          <w:i/>
        </w:rPr>
        <w:t>[</w:t>
      </w:r>
      <w:r w:rsidR="0062656F">
        <w:rPr>
          <w:i/>
        </w:rPr>
        <w:t>Derwin Lim Chin Wee</w:t>
      </w:r>
      <w:r>
        <w:rPr>
          <w:i/>
        </w:rPr>
        <w:t>]</w:t>
      </w:r>
    </w:p>
    <w:p w14:paraId="30BF497B" w14:textId="77777777" w:rsidR="007D2A4F" w:rsidRDefault="009638D0">
      <w:pPr>
        <w:pStyle w:val="Heading4"/>
      </w:pPr>
      <w:bookmarkStart w:id="2" w:name="student-id"/>
      <w:bookmarkEnd w:id="2"/>
      <w:r>
        <w:rPr>
          <w:i/>
        </w:rPr>
        <w:t>[</w:t>
      </w:r>
      <w:r w:rsidR="0062656F">
        <w:rPr>
          <w:i/>
        </w:rPr>
        <w:t>2427221L</w:t>
      </w:r>
      <w:r>
        <w:rPr>
          <w:i/>
        </w:rPr>
        <w:t>]</w:t>
      </w:r>
    </w:p>
    <w:p w14:paraId="3572C428" w14:textId="77777777" w:rsidR="007D2A4F" w:rsidRDefault="009638D0">
      <w:pPr>
        <w:pStyle w:val="Heading2"/>
      </w:pPr>
      <w:bookmarkStart w:id="3" w:name="proposal"/>
      <w:bookmarkEnd w:id="3"/>
      <w:r>
        <w:t>Proposal</w:t>
      </w:r>
    </w:p>
    <w:p w14:paraId="0EDC0F85" w14:textId="77777777" w:rsidR="007D2A4F" w:rsidRDefault="009638D0">
      <w:pPr>
        <w:pStyle w:val="Heading3"/>
      </w:pPr>
      <w:bookmarkStart w:id="4" w:name="motivation"/>
      <w:bookmarkEnd w:id="4"/>
      <w:r>
        <w:t>Motivation</w:t>
      </w:r>
    </w:p>
    <w:p w14:paraId="2B4C24C1" w14:textId="77777777" w:rsidR="007D2A4F" w:rsidRDefault="009638D0">
      <w:pPr>
        <w:pStyle w:val="FirstParagraph"/>
        <w:rPr>
          <w:i/>
        </w:rPr>
      </w:pPr>
      <w:r>
        <w:rPr>
          <w:i/>
        </w:rPr>
        <w:t>[Clearly motivate the purpose of your project; why someone would care about what you are doing]</w:t>
      </w:r>
    </w:p>
    <w:p w14:paraId="5D8B11ED" w14:textId="030F28B8" w:rsidR="006A50F2" w:rsidRDefault="00F72A08" w:rsidP="0062656F">
      <w:pPr>
        <w:pStyle w:val="BodyText"/>
      </w:pPr>
      <w:r>
        <w:t xml:space="preserve">Web User Interface (UI) widget components </w:t>
      </w:r>
      <w:r w:rsidR="006A50F2">
        <w:t>offer the opportunity to do a specific task in the Web</w:t>
      </w:r>
      <w:r>
        <w:t xml:space="preserve">. </w:t>
      </w:r>
      <w:r w:rsidR="00993510">
        <w:t xml:space="preserve">However, </w:t>
      </w:r>
      <w:r w:rsidR="006A50F2">
        <w:t>the</w:t>
      </w:r>
      <w:bookmarkStart w:id="5" w:name="_GoBack"/>
      <w:bookmarkEnd w:id="5"/>
      <w:r w:rsidR="006A50F2">
        <w:t xml:space="preserve"> identification of </w:t>
      </w:r>
      <w:r w:rsidR="00506852">
        <w:t>techniques</w:t>
      </w:r>
      <w:r w:rsidR="006A50F2">
        <w:t xml:space="preserve"> of the </w:t>
      </w:r>
    </w:p>
    <w:p w14:paraId="767908EB" w14:textId="77777777" w:rsidR="006A50F2" w:rsidRDefault="006A50F2" w:rsidP="0062656F">
      <w:pPr>
        <w:pStyle w:val="BodyText"/>
      </w:pPr>
    </w:p>
    <w:p w14:paraId="232AC5E0" w14:textId="3B3B8C10" w:rsidR="00F72A08" w:rsidRDefault="006B00C5" w:rsidP="0062656F">
      <w:pPr>
        <w:pStyle w:val="BodyText"/>
      </w:pPr>
      <w:r>
        <w:t xml:space="preserve">. </w:t>
      </w:r>
      <w:r w:rsidR="00F83B9F">
        <w:t>Therefore the project motivation is to attempt to back trace from the origin to attempt to identify widget components.</w:t>
      </w:r>
    </w:p>
    <w:p w14:paraId="3AF5D9F9" w14:textId="77777777" w:rsidR="007D2A4F" w:rsidRDefault="009638D0">
      <w:pPr>
        <w:pStyle w:val="Heading3"/>
      </w:pPr>
      <w:bookmarkStart w:id="6" w:name="aims"/>
      <w:bookmarkEnd w:id="6"/>
      <w:r>
        <w:t>Aims</w:t>
      </w:r>
    </w:p>
    <w:p w14:paraId="04B7F6C2" w14:textId="77777777" w:rsidR="007D2A4F" w:rsidRDefault="009638D0">
      <w:pPr>
        <w:pStyle w:val="FirstParagraph"/>
        <w:rPr>
          <w:i/>
        </w:rPr>
      </w:pPr>
      <w:r>
        <w:rPr>
          <w:i/>
        </w:rPr>
        <w:t>[Clearly state what the project is intended to do. This should be something which is measurable; it should be possible to tell if you succeeded]</w:t>
      </w:r>
    </w:p>
    <w:p w14:paraId="20822707" w14:textId="77777777" w:rsidR="006D5EAC" w:rsidRPr="006D5EAC" w:rsidRDefault="006D5EAC" w:rsidP="006D5EAC">
      <w:pPr>
        <w:pStyle w:val="BodyText"/>
      </w:pPr>
      <w:r>
        <w:t xml:space="preserve">Design a Web robot (bot) to automatically scrape the Web page, so that Web </w:t>
      </w:r>
      <w:r w:rsidR="00F72A08">
        <w:t xml:space="preserve">UI </w:t>
      </w:r>
      <w:r>
        <w:t xml:space="preserve">components can be identified using Machine Learning techniques. This bot should be configurable to scrape pages that intentionally orchestrated content for specific user-agent in a discrete manner. </w:t>
      </w:r>
    </w:p>
    <w:p w14:paraId="3C1FF403" w14:textId="77777777" w:rsidR="007D2A4F" w:rsidRDefault="009638D0">
      <w:pPr>
        <w:pStyle w:val="Heading2"/>
      </w:pPr>
      <w:bookmarkStart w:id="7" w:name="progress"/>
      <w:bookmarkEnd w:id="7"/>
      <w:r>
        <w:t>Progress</w:t>
      </w:r>
    </w:p>
    <w:p w14:paraId="30E0E0F8" w14:textId="77777777" w:rsidR="007D2A4F" w:rsidRDefault="009638D0">
      <w:pPr>
        <w:pStyle w:val="FirstParagraph"/>
        <w:rPr>
          <w:i/>
        </w:rPr>
      </w:pPr>
      <w:r>
        <w:rPr>
          <w:i/>
        </w:rPr>
        <w:t>[Briefly state your progress so far, as a bulleted list]</w:t>
      </w:r>
    </w:p>
    <w:p w14:paraId="3E2367AE" w14:textId="723E9E50" w:rsidR="006D5EAC" w:rsidRDefault="006B2312" w:rsidP="006D5EAC">
      <w:pPr>
        <w:pStyle w:val="BodyText"/>
        <w:numPr>
          <w:ilvl w:val="0"/>
          <w:numId w:val="3"/>
        </w:numPr>
      </w:pPr>
      <w:r>
        <w:t>Research the purposes and intent for</w:t>
      </w:r>
      <w:r w:rsidR="006D5EAC">
        <w:t xml:space="preserve"> WCAG 1.0 and 2.0</w:t>
      </w:r>
    </w:p>
    <w:p w14:paraId="6F4D5307" w14:textId="674C4AB0" w:rsidR="006D5EAC" w:rsidRDefault="00993510" w:rsidP="006D5EAC">
      <w:pPr>
        <w:pStyle w:val="BodyText"/>
        <w:numPr>
          <w:ilvl w:val="0"/>
          <w:numId w:val="3"/>
        </w:numPr>
      </w:pPr>
      <w:r>
        <w:t>Research Web UI Design patterns</w:t>
      </w:r>
    </w:p>
    <w:p w14:paraId="74DA23DE" w14:textId="51BC63F8" w:rsidR="006B2312" w:rsidRPr="006D5EAC" w:rsidRDefault="006B2312" w:rsidP="006D5EAC">
      <w:pPr>
        <w:pStyle w:val="BodyText"/>
        <w:numPr>
          <w:ilvl w:val="0"/>
          <w:numId w:val="3"/>
        </w:numPr>
      </w:pPr>
      <w:r>
        <w:t xml:space="preserve">Researching on JavaScript jQuery to inject into </w:t>
      </w:r>
    </w:p>
    <w:p w14:paraId="04772510" w14:textId="77777777" w:rsidR="007D2A4F" w:rsidRDefault="009638D0">
      <w:pPr>
        <w:pStyle w:val="Heading2"/>
      </w:pPr>
      <w:bookmarkStart w:id="8" w:name="problems-and-risks"/>
      <w:bookmarkEnd w:id="8"/>
      <w:r>
        <w:t>Problems and risks</w:t>
      </w:r>
    </w:p>
    <w:p w14:paraId="69D5917B" w14:textId="77777777" w:rsidR="007D2A4F" w:rsidRDefault="009638D0">
      <w:pPr>
        <w:pStyle w:val="Heading3"/>
      </w:pPr>
      <w:bookmarkStart w:id="9" w:name="problems"/>
      <w:bookmarkEnd w:id="9"/>
      <w:r>
        <w:t>Problems</w:t>
      </w:r>
    </w:p>
    <w:p w14:paraId="413AFE24" w14:textId="77777777" w:rsidR="007D2A4F" w:rsidRDefault="009638D0">
      <w:pPr>
        <w:pStyle w:val="FirstParagraph"/>
        <w:rPr>
          <w:i/>
        </w:rPr>
      </w:pPr>
      <w:r>
        <w:rPr>
          <w:i/>
        </w:rPr>
        <w:t>[What problems have you had so far, that have held up the project?]</w:t>
      </w:r>
    </w:p>
    <w:p w14:paraId="7EDEB68F" w14:textId="52858A9E" w:rsidR="00A0339C" w:rsidRDefault="00A0339C" w:rsidP="00F53313">
      <w:pPr>
        <w:pStyle w:val="BodyText"/>
        <w:numPr>
          <w:ilvl w:val="0"/>
          <w:numId w:val="4"/>
        </w:numPr>
      </w:pPr>
      <w:r>
        <w:t>Replicating Web pages as near identical as possible.</w:t>
      </w:r>
    </w:p>
    <w:p w14:paraId="0F34787B" w14:textId="0C71A54A" w:rsidR="00F53313" w:rsidRDefault="009C2F1A" w:rsidP="00F53313">
      <w:pPr>
        <w:pStyle w:val="BodyText"/>
        <w:numPr>
          <w:ilvl w:val="0"/>
          <w:numId w:val="4"/>
        </w:numPr>
      </w:pPr>
      <w:r>
        <w:lastRenderedPageBreak/>
        <w:t>Attempts to bypass Browser</w:t>
      </w:r>
      <w:r w:rsidR="00F53313">
        <w:t xml:space="preserve"> </w:t>
      </w:r>
      <w:r>
        <w:t>Cross-Origin Resource Sharing (</w:t>
      </w:r>
      <w:r w:rsidR="00F53313">
        <w:t>COR</w:t>
      </w:r>
      <w:r>
        <w:t>S) to replicate the scrape site as close as possible.</w:t>
      </w:r>
    </w:p>
    <w:p w14:paraId="2BBC2F0D" w14:textId="00A5BD63" w:rsidR="004009F3" w:rsidRDefault="004009F3" w:rsidP="00F53313">
      <w:pPr>
        <w:pStyle w:val="BodyText"/>
        <w:numPr>
          <w:ilvl w:val="0"/>
          <w:numId w:val="4"/>
        </w:numPr>
      </w:pPr>
      <w:r>
        <w:t>Understanding the Browser Architecture</w:t>
      </w:r>
      <w:r w:rsidR="009C2F1A">
        <w:t xml:space="preserve"> to inject JavaScript to redirect the required resource from website</w:t>
      </w:r>
    </w:p>
    <w:p w14:paraId="6FBCEE2E" w14:textId="715224F2" w:rsidR="004009F3" w:rsidRDefault="004009F3" w:rsidP="00F53313">
      <w:pPr>
        <w:pStyle w:val="BodyText"/>
        <w:numPr>
          <w:ilvl w:val="0"/>
          <w:numId w:val="4"/>
        </w:numPr>
      </w:pPr>
      <w:r>
        <w:t>Understanding the ECMAScript Architecture</w:t>
      </w:r>
      <w:r w:rsidR="009C2F1A">
        <w:t xml:space="preserve"> to retrace the possibility of Web Widget Component existing </w:t>
      </w:r>
    </w:p>
    <w:p w14:paraId="2160B23E" w14:textId="77777777" w:rsidR="004009F3" w:rsidRPr="00F53313" w:rsidRDefault="004009F3" w:rsidP="00F53313">
      <w:pPr>
        <w:pStyle w:val="BodyText"/>
        <w:numPr>
          <w:ilvl w:val="0"/>
          <w:numId w:val="4"/>
        </w:numPr>
      </w:pPr>
    </w:p>
    <w:p w14:paraId="6AFED282" w14:textId="77777777" w:rsidR="007D2A4F" w:rsidRDefault="009638D0">
      <w:pPr>
        <w:pStyle w:val="Heading3"/>
      </w:pPr>
      <w:bookmarkStart w:id="10" w:name="risks"/>
      <w:bookmarkEnd w:id="10"/>
      <w:r>
        <w:t>Risks</w:t>
      </w:r>
    </w:p>
    <w:p w14:paraId="4CDEBE89" w14:textId="09002FFA" w:rsidR="007D2A4F" w:rsidRDefault="009638D0">
      <w:pPr>
        <w:pStyle w:val="FirstParagraph"/>
        <w:rPr>
          <w:i/>
        </w:rPr>
      </w:pPr>
      <w:r>
        <w:rPr>
          <w:i/>
        </w:rPr>
        <w:t>[What problems do you foresee in the future and how will you mitigate them?]</w:t>
      </w:r>
    </w:p>
    <w:p w14:paraId="7D1EED54" w14:textId="6823BA18" w:rsidR="00C34A2D" w:rsidRDefault="00C34A2D" w:rsidP="00C34A2D">
      <w:pPr>
        <w:pStyle w:val="BodyText"/>
        <w:numPr>
          <w:ilvl w:val="0"/>
          <w:numId w:val="5"/>
        </w:numPr>
      </w:pPr>
      <w:r>
        <w:t xml:space="preserve">Many widget component to identify. </w:t>
      </w:r>
      <w:r w:rsidRPr="00A0339C">
        <w:rPr>
          <w:b/>
          <w:bCs/>
        </w:rPr>
        <w:t>Mitigation:</w:t>
      </w:r>
      <w:r>
        <w:t xml:space="preserve"> will narrow down to one to two widgets.</w:t>
      </w:r>
    </w:p>
    <w:p w14:paraId="03EC1E49" w14:textId="402A98B9" w:rsidR="00A0339C" w:rsidRDefault="00A0339C" w:rsidP="006A50F2">
      <w:pPr>
        <w:pStyle w:val="BodyText"/>
        <w:numPr>
          <w:ilvl w:val="0"/>
          <w:numId w:val="5"/>
        </w:numPr>
      </w:pPr>
      <w:r>
        <w:t xml:space="preserve">Web page Sign-in authentication. </w:t>
      </w:r>
      <w:r w:rsidRPr="00A0339C">
        <w:rPr>
          <w:b/>
          <w:bCs/>
        </w:rPr>
        <w:t>Mitigation:</w:t>
      </w:r>
      <w:r>
        <w:t xml:space="preserve"> Any form of Sign-in authentication will be avoided in this project.</w:t>
      </w:r>
    </w:p>
    <w:p w14:paraId="5C332AAB" w14:textId="67CE9EA8" w:rsidR="00C34A2D" w:rsidRDefault="00A0339C" w:rsidP="00C34A2D">
      <w:pPr>
        <w:pStyle w:val="BodyText"/>
        <w:numPr>
          <w:ilvl w:val="0"/>
          <w:numId w:val="5"/>
        </w:numPr>
      </w:pPr>
      <w:r>
        <w:t xml:space="preserve">Unclear how to evaluate success of Widget Identification. </w:t>
      </w:r>
      <w:r w:rsidRPr="00A0339C">
        <w:rPr>
          <w:b/>
          <w:bCs/>
        </w:rPr>
        <w:t>Mitigation</w:t>
      </w:r>
      <w:r>
        <w:t>: will do background research to investigate how success of Widget Identification has been performed in the research literature review.</w:t>
      </w:r>
    </w:p>
    <w:p w14:paraId="673D47C9" w14:textId="7CA9781B" w:rsidR="004009F3" w:rsidRPr="004009F3" w:rsidRDefault="00C34A2D" w:rsidP="00C34A2D">
      <w:pPr>
        <w:pStyle w:val="BodyText"/>
        <w:numPr>
          <w:ilvl w:val="0"/>
          <w:numId w:val="5"/>
        </w:numPr>
      </w:pPr>
      <w:r>
        <w:t>Retracing of code and ensuring the accuracy of the Identified component. No clear mitigation available</w:t>
      </w:r>
      <w:r w:rsidR="00A0339C">
        <w:t>.</w:t>
      </w:r>
    </w:p>
    <w:p w14:paraId="18406A9C" w14:textId="77777777" w:rsidR="007D2A4F" w:rsidRDefault="009638D0">
      <w:pPr>
        <w:pStyle w:val="Heading2"/>
      </w:pPr>
      <w:bookmarkStart w:id="11" w:name="plan"/>
      <w:bookmarkEnd w:id="11"/>
      <w:r>
        <w:t>Plan</w:t>
      </w:r>
    </w:p>
    <w:p w14:paraId="7A46982B" w14:textId="6424ADC4" w:rsidR="007D2A4F" w:rsidRDefault="009638D0">
      <w:pPr>
        <w:pStyle w:val="FirstParagraph"/>
        <w:rPr>
          <w:i/>
        </w:rPr>
      </w:pPr>
      <w:r>
        <w:rPr>
          <w:i/>
        </w:rPr>
        <w:t>[Time plan, in roughly weekly to monthly blocks, up until submission week]</w:t>
      </w:r>
    </w:p>
    <w:p w14:paraId="6E2B17BC" w14:textId="1E325036" w:rsidR="00C34A2D" w:rsidRDefault="00C34A2D" w:rsidP="00C34A2D">
      <w:pPr>
        <w:pStyle w:val="BodyText"/>
      </w:pPr>
      <w:r>
        <w:t>Semester 2</w:t>
      </w:r>
    </w:p>
    <w:p w14:paraId="0B3BE0F1" w14:textId="48DCBE27" w:rsidR="00C34A2D" w:rsidRDefault="00C34A2D" w:rsidP="00C34A2D">
      <w:pPr>
        <w:pStyle w:val="BodyText"/>
        <w:numPr>
          <w:ilvl w:val="0"/>
          <w:numId w:val="6"/>
        </w:numPr>
      </w:pPr>
      <w:r>
        <w:t>Week 1-2: Research tracing JavaScript to identif</w:t>
      </w:r>
      <w:r w:rsidR="00A0339C">
        <w:t>y Web Widgets</w:t>
      </w:r>
      <w:r w:rsidR="006A50F2">
        <w:t>.</w:t>
      </w:r>
    </w:p>
    <w:p w14:paraId="3C8D986E" w14:textId="4B2E4368" w:rsidR="00A0339C" w:rsidRDefault="00A0339C" w:rsidP="00C34A2D">
      <w:pPr>
        <w:pStyle w:val="BodyText"/>
        <w:numPr>
          <w:ilvl w:val="0"/>
          <w:numId w:val="6"/>
        </w:numPr>
      </w:pPr>
      <w:r>
        <w:t xml:space="preserve">Week 2-3: Integrate WAI-Aria requirements to </w:t>
      </w:r>
      <w:r w:rsidR="006A50F2">
        <w:t>project once Widget is identified.</w:t>
      </w:r>
    </w:p>
    <w:p w14:paraId="3E8D1405" w14:textId="5777C20C" w:rsidR="00C34A2D" w:rsidRDefault="00C34A2D" w:rsidP="00C34A2D">
      <w:pPr>
        <w:pStyle w:val="BodyText"/>
        <w:numPr>
          <w:ilvl w:val="0"/>
          <w:numId w:val="6"/>
        </w:numPr>
      </w:pPr>
      <w:r>
        <w:t xml:space="preserve">Week 3-5: </w:t>
      </w:r>
      <w:r w:rsidR="00D331F5">
        <w:t>Integrate tracing with Machine learning</w:t>
      </w:r>
      <w:r w:rsidR="006A50F2">
        <w:t>.</w:t>
      </w:r>
    </w:p>
    <w:p w14:paraId="2AABCC9A" w14:textId="65F3D385" w:rsidR="00A0339C" w:rsidRDefault="00A0339C" w:rsidP="00C34A2D">
      <w:pPr>
        <w:pStyle w:val="BodyText"/>
        <w:numPr>
          <w:ilvl w:val="0"/>
          <w:numId w:val="6"/>
        </w:numPr>
      </w:pPr>
      <w:r>
        <w:t>Week 5-6: Merge the Integration with scraper.</w:t>
      </w:r>
    </w:p>
    <w:p w14:paraId="796F7421" w14:textId="4FD34525" w:rsidR="00D331F5" w:rsidRDefault="00D331F5" w:rsidP="00C34A2D">
      <w:pPr>
        <w:pStyle w:val="BodyText"/>
        <w:numPr>
          <w:ilvl w:val="0"/>
          <w:numId w:val="6"/>
        </w:numPr>
      </w:pPr>
      <w:r>
        <w:t>Week 6: Research on how to evaluate the system performance.</w:t>
      </w:r>
    </w:p>
    <w:p w14:paraId="49A0BB8F" w14:textId="17B25058" w:rsidR="00D331F5" w:rsidRDefault="00D331F5" w:rsidP="00C34A2D">
      <w:pPr>
        <w:pStyle w:val="BodyText"/>
        <w:numPr>
          <w:ilvl w:val="0"/>
          <w:numId w:val="6"/>
        </w:numPr>
      </w:pPr>
      <w:r>
        <w:t>Week 7-9:</w:t>
      </w:r>
      <w:r w:rsidR="00A0339C">
        <w:t xml:space="preserve"> Machine Learning Training on Identification of Web Widget components</w:t>
      </w:r>
    </w:p>
    <w:p w14:paraId="4A3F3DED" w14:textId="64CC2ADB" w:rsidR="00D331F5" w:rsidRDefault="00D331F5" w:rsidP="00C34A2D">
      <w:pPr>
        <w:pStyle w:val="BodyText"/>
        <w:numPr>
          <w:ilvl w:val="0"/>
          <w:numId w:val="6"/>
        </w:numPr>
      </w:pPr>
      <w:r>
        <w:t>Week 9:</w:t>
      </w:r>
      <w:r w:rsidR="00A0339C">
        <w:t xml:space="preserve"> Evaluate test experiments run</w:t>
      </w:r>
    </w:p>
    <w:p w14:paraId="70184292" w14:textId="04E0AB72" w:rsidR="00D331F5" w:rsidRPr="00C34A2D" w:rsidRDefault="00D331F5" w:rsidP="00C34A2D">
      <w:pPr>
        <w:pStyle w:val="BodyText"/>
        <w:numPr>
          <w:ilvl w:val="0"/>
          <w:numId w:val="6"/>
        </w:numPr>
      </w:pPr>
      <w:r>
        <w:t>Week 8-10: W</w:t>
      </w:r>
      <w:r w:rsidR="00A0339C">
        <w:t>rite up</w:t>
      </w:r>
    </w:p>
    <w:sectPr w:rsidR="00D331F5" w:rsidRPr="00C34A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A03D5" w14:textId="77777777" w:rsidR="007E25AC" w:rsidRDefault="007E25AC">
      <w:pPr>
        <w:spacing w:after="0"/>
      </w:pPr>
      <w:r>
        <w:separator/>
      </w:r>
    </w:p>
  </w:endnote>
  <w:endnote w:type="continuationSeparator" w:id="0">
    <w:p w14:paraId="72BDBA53" w14:textId="77777777" w:rsidR="007E25AC" w:rsidRDefault="007E2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D6773" w14:textId="77777777" w:rsidR="007E25AC" w:rsidRDefault="007E25AC">
      <w:r>
        <w:separator/>
      </w:r>
    </w:p>
  </w:footnote>
  <w:footnote w:type="continuationSeparator" w:id="0">
    <w:p w14:paraId="00E532F9" w14:textId="77777777" w:rsidR="007E25AC" w:rsidRDefault="007E2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D3B9AC"/>
    <w:multiLevelType w:val="multilevel"/>
    <w:tmpl w:val="0D1A2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86EB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9C79A9"/>
    <w:multiLevelType w:val="hybridMultilevel"/>
    <w:tmpl w:val="34DC4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F61A3"/>
    <w:multiLevelType w:val="hybridMultilevel"/>
    <w:tmpl w:val="9F20F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782FDF"/>
    <w:multiLevelType w:val="hybridMultilevel"/>
    <w:tmpl w:val="8DD8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F4349"/>
    <w:multiLevelType w:val="hybridMultilevel"/>
    <w:tmpl w:val="14B02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09F3"/>
    <w:rsid w:val="004E29B3"/>
    <w:rsid w:val="004E3F4A"/>
    <w:rsid w:val="00506852"/>
    <w:rsid w:val="00590D07"/>
    <w:rsid w:val="0062656F"/>
    <w:rsid w:val="006A50F2"/>
    <w:rsid w:val="006B00C5"/>
    <w:rsid w:val="006B2312"/>
    <w:rsid w:val="006D5EAC"/>
    <w:rsid w:val="00784D58"/>
    <w:rsid w:val="007D2A4F"/>
    <w:rsid w:val="007E25AC"/>
    <w:rsid w:val="008D6863"/>
    <w:rsid w:val="009638D0"/>
    <w:rsid w:val="00993510"/>
    <w:rsid w:val="009C2F1A"/>
    <w:rsid w:val="00A0339C"/>
    <w:rsid w:val="00A229EB"/>
    <w:rsid w:val="00B65A1D"/>
    <w:rsid w:val="00B86B75"/>
    <w:rsid w:val="00BC48D5"/>
    <w:rsid w:val="00C34A2D"/>
    <w:rsid w:val="00C36279"/>
    <w:rsid w:val="00CD6024"/>
    <w:rsid w:val="00CE7A13"/>
    <w:rsid w:val="00D331F5"/>
    <w:rsid w:val="00DD0AB3"/>
    <w:rsid w:val="00DD1B97"/>
    <w:rsid w:val="00E315A3"/>
    <w:rsid w:val="00F53313"/>
    <w:rsid w:val="00F72A08"/>
    <w:rsid w:val="00F83B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5721E"/>
  <w15:docId w15:val="{BF3121C4-6F5E-47F1-B7DD-C74BAEB2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rimsonHeart Derwin</cp:lastModifiedBy>
  <cp:revision>5</cp:revision>
  <dcterms:created xsi:type="dcterms:W3CDTF">2017-11-10T16:45:00Z</dcterms:created>
  <dcterms:modified xsi:type="dcterms:W3CDTF">2019-12-16T10:24:00Z</dcterms:modified>
</cp:coreProperties>
</file>